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01C97" w14:textId="3E9E02FA" w:rsidR="001943B2" w:rsidRPr="0005747E" w:rsidRDefault="0005747E" w:rsidP="0005747E">
      <w:pPr>
        <w:pStyle w:val="Titolo"/>
      </w:pPr>
      <w:bookmarkStart w:id="0" w:name="loner-express"/>
      <w:r w:rsidRPr="0005747E">
        <w:t>LONER EXPRESS</w:t>
      </w:r>
    </w:p>
    <w:p w14:paraId="3F45A5CC" w14:textId="77777777" w:rsidR="001943B2" w:rsidRPr="0005747E" w:rsidRDefault="00000000" w:rsidP="0005747E">
      <w:pPr>
        <w:pStyle w:val="FirstParagraph"/>
      </w:pPr>
      <w:r w:rsidRPr="0005747E">
        <w:rPr>
          <w:b/>
          <w:bCs/>
          <w:i/>
          <w:iCs/>
        </w:rPr>
        <w:t>Loner</w:t>
      </w:r>
      <w:r w:rsidRPr="0005747E">
        <w:t xml:space="preserve"> è un gioco di ruolo solitario minimalista pensato per essere giocato con un solo personaggio (il Protagonista). Qualunque azione è risolta ponendo una domanda chiusa all’Oracolo.</w:t>
      </w:r>
    </w:p>
    <w:p w14:paraId="6DF64DE3" w14:textId="0E4A92A6" w:rsidR="001943B2" w:rsidRPr="0005747E" w:rsidRDefault="0005747E" w:rsidP="0005747E">
      <w:pPr>
        <w:pStyle w:val="Titolo1"/>
      </w:pPr>
      <w:bookmarkStart w:id="1" w:name="personaggi"/>
      <w:r w:rsidRPr="0005747E">
        <w:t>PERSONAGGI</w:t>
      </w:r>
    </w:p>
    <w:p w14:paraId="1D16E1F2" w14:textId="77777777" w:rsidR="001943B2" w:rsidRPr="0005747E" w:rsidRDefault="00000000" w:rsidP="0005747E">
      <w:pPr>
        <w:pStyle w:val="FirstParagraph"/>
      </w:pPr>
      <w:r w:rsidRPr="0005747E">
        <w:t xml:space="preserve">In </w:t>
      </w:r>
      <w:r w:rsidRPr="0005747E">
        <w:rPr>
          <w:i/>
          <w:iCs/>
        </w:rPr>
        <w:t>Loner</w:t>
      </w:r>
      <w:r w:rsidRPr="0005747E">
        <w:t xml:space="preserve"> sia il Protagonista che i Personaggi Non Giocanti (PNG), le Fazioni e persino gli oggetti rilevanti come i veicoli sono personaggi!</w:t>
      </w:r>
    </w:p>
    <w:p w14:paraId="11E6CAB9" w14:textId="77777777" w:rsidR="001943B2" w:rsidRPr="0005747E" w:rsidRDefault="00000000" w:rsidP="0005747E">
      <w:pPr>
        <w:pStyle w:val="Corpotesto"/>
      </w:pPr>
      <w:r w:rsidRPr="0005747E">
        <w:t>Un Personaggio è creato determinando:</w:t>
      </w:r>
    </w:p>
    <w:p w14:paraId="5DFBCB76" w14:textId="77777777" w:rsidR="001943B2" w:rsidRPr="0005747E" w:rsidRDefault="00000000" w:rsidP="001C4CF3">
      <w:pPr>
        <w:pStyle w:val="Compact"/>
        <w:numPr>
          <w:ilvl w:val="0"/>
          <w:numId w:val="8"/>
        </w:numPr>
        <w:rPr>
          <w:b/>
          <w:bCs/>
        </w:rPr>
      </w:pPr>
      <w:r w:rsidRPr="0005747E">
        <w:rPr>
          <w:b/>
          <w:bCs/>
        </w:rPr>
        <w:t>Nome</w:t>
      </w:r>
    </w:p>
    <w:p w14:paraId="1FB946CF" w14:textId="77777777" w:rsidR="001943B2" w:rsidRPr="0005747E" w:rsidRDefault="00000000" w:rsidP="001C4CF3">
      <w:pPr>
        <w:pStyle w:val="Compact"/>
        <w:numPr>
          <w:ilvl w:val="0"/>
          <w:numId w:val="8"/>
        </w:numPr>
      </w:pPr>
      <w:r w:rsidRPr="0005747E">
        <w:rPr>
          <w:b/>
          <w:bCs/>
        </w:rPr>
        <w:t>Concetto</w:t>
      </w:r>
      <w:r w:rsidRPr="0005747E">
        <w:t>: una descrizione concisa del background del personaggio</w:t>
      </w:r>
    </w:p>
    <w:p w14:paraId="21DE3DFB" w14:textId="77777777" w:rsidR="001943B2" w:rsidRPr="0005747E" w:rsidRDefault="00000000" w:rsidP="001C4CF3">
      <w:pPr>
        <w:pStyle w:val="Compact"/>
        <w:numPr>
          <w:ilvl w:val="0"/>
          <w:numId w:val="8"/>
        </w:numPr>
      </w:pPr>
      <w:r w:rsidRPr="0005747E">
        <w:rPr>
          <w:b/>
          <w:bCs/>
        </w:rPr>
        <w:t>Abilità</w:t>
      </w:r>
      <w:r w:rsidRPr="0005747E">
        <w:t xml:space="preserve"> (x2): abilità particolari del personaggio</w:t>
      </w:r>
    </w:p>
    <w:p w14:paraId="65FC844C" w14:textId="77777777" w:rsidR="001943B2" w:rsidRPr="0005747E" w:rsidRDefault="00000000" w:rsidP="001C4CF3">
      <w:pPr>
        <w:pStyle w:val="Compact"/>
        <w:numPr>
          <w:ilvl w:val="0"/>
          <w:numId w:val="8"/>
        </w:numPr>
      </w:pPr>
      <w:r w:rsidRPr="0005747E">
        <w:rPr>
          <w:b/>
          <w:bCs/>
        </w:rPr>
        <w:t>Debolezza</w:t>
      </w:r>
      <w:r w:rsidRPr="0005747E">
        <w:t>: qualcosa che potrebbe ostacolare il personaggio</w:t>
      </w:r>
    </w:p>
    <w:p w14:paraId="236C47B4" w14:textId="77777777" w:rsidR="001943B2" w:rsidRPr="0005747E" w:rsidRDefault="00000000" w:rsidP="001C4CF3">
      <w:pPr>
        <w:pStyle w:val="Compact"/>
        <w:numPr>
          <w:ilvl w:val="0"/>
          <w:numId w:val="8"/>
        </w:numPr>
      </w:pPr>
      <w:r w:rsidRPr="0005747E">
        <w:rPr>
          <w:b/>
          <w:bCs/>
        </w:rPr>
        <w:t>Attrezzatura</w:t>
      </w:r>
      <w:r w:rsidRPr="0005747E">
        <w:t xml:space="preserve"> (x2): equipaggiamento particolare in dotazione al personaggio</w:t>
      </w:r>
    </w:p>
    <w:p w14:paraId="0C07940B" w14:textId="77777777" w:rsidR="001943B2" w:rsidRDefault="00000000" w:rsidP="001C4CF3">
      <w:pPr>
        <w:pStyle w:val="Compact"/>
        <w:numPr>
          <w:ilvl w:val="0"/>
          <w:numId w:val="8"/>
        </w:numPr>
      </w:pPr>
      <w:proofErr w:type="spellStart"/>
      <w:r>
        <w:rPr>
          <w:b/>
          <w:bCs/>
        </w:rPr>
        <w:t>Obiettivo</w:t>
      </w:r>
      <w:proofErr w:type="spellEnd"/>
      <w:r>
        <w:t xml:space="preserve"> a </w:t>
      </w:r>
      <w:proofErr w:type="spellStart"/>
      <w:r>
        <w:t>lungo</w:t>
      </w:r>
      <w:proofErr w:type="spellEnd"/>
      <w:r>
        <w:t xml:space="preserve"> </w:t>
      </w:r>
      <w:proofErr w:type="spellStart"/>
      <w:r>
        <w:t>termine</w:t>
      </w:r>
      <w:proofErr w:type="spellEnd"/>
    </w:p>
    <w:p w14:paraId="19C720B2" w14:textId="77777777" w:rsidR="001943B2" w:rsidRPr="0005747E" w:rsidRDefault="00000000" w:rsidP="001C4CF3">
      <w:pPr>
        <w:pStyle w:val="Compact"/>
        <w:numPr>
          <w:ilvl w:val="0"/>
          <w:numId w:val="8"/>
        </w:numPr>
        <w:rPr>
          <w:b/>
          <w:bCs/>
        </w:rPr>
      </w:pPr>
      <w:r w:rsidRPr="0005747E">
        <w:rPr>
          <w:b/>
          <w:bCs/>
        </w:rPr>
        <w:t>Motivazione</w:t>
      </w:r>
    </w:p>
    <w:p w14:paraId="073E1712" w14:textId="77777777" w:rsidR="001943B2" w:rsidRPr="0005747E" w:rsidRDefault="00000000" w:rsidP="001C4CF3">
      <w:pPr>
        <w:pStyle w:val="Compact"/>
        <w:numPr>
          <w:ilvl w:val="0"/>
          <w:numId w:val="8"/>
        </w:numPr>
      </w:pPr>
      <w:r w:rsidRPr="0005747E">
        <w:rPr>
          <w:b/>
          <w:bCs/>
        </w:rPr>
        <w:t>Nemesi</w:t>
      </w:r>
      <w:r w:rsidRPr="0005747E">
        <w:t>: una persona o organizzazione che ostacola il protagonista</w:t>
      </w:r>
    </w:p>
    <w:p w14:paraId="7407CF2C" w14:textId="77777777" w:rsidR="001943B2" w:rsidRPr="0005747E" w:rsidRDefault="00000000" w:rsidP="001C4CF3">
      <w:pPr>
        <w:pStyle w:val="Compact"/>
        <w:numPr>
          <w:ilvl w:val="0"/>
          <w:numId w:val="8"/>
        </w:numPr>
      </w:pPr>
      <w:r w:rsidRPr="0005747E">
        <w:rPr>
          <w:b/>
          <w:bCs/>
        </w:rPr>
        <w:t>Fortuna</w:t>
      </w:r>
      <w:r w:rsidRPr="0005747E">
        <w:t>: la capacità di evitare la malasorte, parte da (e ha un tetto massimo di) 6 punti</w:t>
      </w:r>
    </w:p>
    <w:p w14:paraId="2AC7E82E" w14:textId="77777777" w:rsidR="001C4CF3" w:rsidRDefault="00000000" w:rsidP="0005747E">
      <w:pPr>
        <w:pStyle w:val="FirstParagraph"/>
      </w:pPr>
      <w:r w:rsidRPr="0005747E">
        <w:t xml:space="preserve">Questi </w:t>
      </w:r>
      <w:r w:rsidRPr="0005747E">
        <w:rPr>
          <w:b/>
          <w:bCs/>
        </w:rPr>
        <w:t>tratti</w:t>
      </w:r>
      <w:r w:rsidRPr="0005747E">
        <w:t xml:space="preserve"> sono descritti da </w:t>
      </w:r>
      <w:r w:rsidRPr="0005747E">
        <w:rPr>
          <w:b/>
          <w:bCs/>
        </w:rPr>
        <w:t>tag</w:t>
      </w:r>
      <w:r w:rsidRPr="0005747E">
        <w:t xml:space="preserve">, parole o frasi descrittive che possono identificare qualsiasi cosa nel mondo di gioco. Anche i </w:t>
      </w:r>
      <w:r w:rsidRPr="0005747E">
        <w:rPr>
          <w:b/>
          <w:bCs/>
        </w:rPr>
        <w:t>dettagli</w:t>
      </w:r>
      <w:r w:rsidRPr="0005747E">
        <w:t xml:space="preserve"> dell’ambiente in cui si muove l’azione e le </w:t>
      </w:r>
      <w:r w:rsidRPr="0005747E">
        <w:rPr>
          <w:b/>
          <w:bCs/>
        </w:rPr>
        <w:t>condizioni</w:t>
      </w:r>
      <w:r w:rsidRPr="0005747E">
        <w:t xml:space="preserve"> (fisiche o mentali) dei personaggi sono tag. </w:t>
      </w:r>
    </w:p>
    <w:p w14:paraId="6AA3CFAE" w14:textId="456E127C" w:rsidR="001943B2" w:rsidRPr="0005747E" w:rsidRDefault="00000000" w:rsidP="0005747E">
      <w:pPr>
        <w:pStyle w:val="FirstParagraph"/>
      </w:pPr>
      <w:r w:rsidRPr="0005747E">
        <w:t xml:space="preserve">Sono rappresentazioni qualitative. </w:t>
      </w:r>
      <w:r w:rsidRPr="0005747E">
        <w:rPr>
          <w:b/>
          <w:bCs/>
        </w:rPr>
        <w:t>Non sono misure quantitative</w:t>
      </w:r>
      <w:r w:rsidRPr="0005747E">
        <w:t>.</w:t>
      </w:r>
    </w:p>
    <w:p w14:paraId="29633A6D" w14:textId="1E29CE0B" w:rsidR="001943B2" w:rsidRPr="0005747E" w:rsidRDefault="0005747E" w:rsidP="0005747E">
      <w:pPr>
        <w:pStyle w:val="Titolo1"/>
      </w:pPr>
      <w:bookmarkStart w:id="2" w:name="interrogare-loracolo"/>
      <w:bookmarkEnd w:id="1"/>
      <w:r w:rsidRPr="0005747E">
        <w:lastRenderedPageBreak/>
        <w:t>INTERROGARE L’ORACOLO</w:t>
      </w:r>
    </w:p>
    <w:p w14:paraId="5EC536DF" w14:textId="77777777" w:rsidR="001943B2" w:rsidRPr="0005747E" w:rsidRDefault="00000000" w:rsidP="0005747E">
      <w:pPr>
        <w:pStyle w:val="FirstParagraph"/>
      </w:pPr>
      <w:r w:rsidRPr="0005747E">
        <w:t>Quando devi risolvere un’azione, poni all’Oracolo una domanda chiusa.</w:t>
      </w:r>
    </w:p>
    <w:p w14:paraId="4ED6E998" w14:textId="77777777" w:rsidR="001943B2" w:rsidRPr="0005747E" w:rsidRDefault="00000000" w:rsidP="0005747E">
      <w:pPr>
        <w:pStyle w:val="Corpotesto"/>
      </w:pPr>
      <w:r w:rsidRPr="0005747E">
        <w:t>Avrai bisogno di 2d6 di un colore (</w:t>
      </w:r>
      <w:r w:rsidRPr="0005747E">
        <w:rPr>
          <w:b/>
          <w:bCs/>
        </w:rPr>
        <w:t>Dadi Chance</w:t>
      </w:r>
      <w:r w:rsidRPr="0005747E">
        <w:t>), e 2d6 di un altro colore (</w:t>
      </w:r>
      <w:r w:rsidRPr="0005747E">
        <w:rPr>
          <w:b/>
          <w:bCs/>
        </w:rPr>
        <w:t>Dadi Rischio</w:t>
      </w:r>
      <w:r w:rsidRPr="0005747E">
        <w:t>).</w:t>
      </w:r>
    </w:p>
    <w:p w14:paraId="60344CD3" w14:textId="77777777" w:rsidR="001C4CF3" w:rsidRDefault="00000000" w:rsidP="0005747E">
      <w:pPr>
        <w:pStyle w:val="Corpotesto"/>
      </w:pPr>
      <w:r w:rsidRPr="0005747E">
        <w:t xml:space="preserve">Per risolvere una domanda chiusa, tira un </w:t>
      </w:r>
      <w:r w:rsidRPr="0005747E">
        <w:rPr>
          <w:b/>
          <w:bCs/>
        </w:rPr>
        <w:t>Dado Chance</w:t>
      </w:r>
      <w:r w:rsidRPr="0005747E">
        <w:t xml:space="preserve"> e un </w:t>
      </w:r>
      <w:r w:rsidRPr="0005747E">
        <w:rPr>
          <w:b/>
          <w:bCs/>
        </w:rPr>
        <w:t>Dado Rischio</w:t>
      </w:r>
      <w:r w:rsidRPr="0005747E">
        <w:t xml:space="preserve">: </w:t>
      </w:r>
    </w:p>
    <w:p w14:paraId="6D6E1581" w14:textId="299BAD78" w:rsidR="001C4CF3" w:rsidRDefault="00000000" w:rsidP="001C4CF3">
      <w:pPr>
        <w:pStyle w:val="Corpotesto"/>
        <w:numPr>
          <w:ilvl w:val="0"/>
          <w:numId w:val="7"/>
        </w:numPr>
      </w:pPr>
      <w:r w:rsidRPr="0005747E">
        <w:t xml:space="preserve">Se il Dado Chance è il più alto, la risposta è </w:t>
      </w:r>
      <w:r w:rsidRPr="0005747E">
        <w:rPr>
          <w:b/>
          <w:bCs/>
        </w:rPr>
        <w:t>Sì</w:t>
      </w:r>
      <w:r w:rsidRPr="0005747E">
        <w:t xml:space="preserve">. </w:t>
      </w:r>
    </w:p>
    <w:p w14:paraId="1AC6C51B" w14:textId="504063D0" w:rsidR="001C4CF3" w:rsidRDefault="00000000" w:rsidP="001C4CF3">
      <w:pPr>
        <w:pStyle w:val="Corpotesto"/>
        <w:numPr>
          <w:ilvl w:val="0"/>
          <w:numId w:val="7"/>
        </w:numPr>
      </w:pPr>
      <w:r w:rsidRPr="0005747E">
        <w:t xml:space="preserve">Se il Dado Rischio è il più alto, la risposta è </w:t>
      </w:r>
      <w:r w:rsidRPr="0005747E">
        <w:rPr>
          <w:b/>
          <w:bCs/>
        </w:rPr>
        <w:t>No</w:t>
      </w:r>
      <w:r w:rsidRPr="0005747E">
        <w:t>.</w:t>
      </w:r>
    </w:p>
    <w:p w14:paraId="2E816140" w14:textId="6B37D031" w:rsidR="001C4CF3" w:rsidRDefault="00000000" w:rsidP="001C4CF3">
      <w:pPr>
        <w:pStyle w:val="Corpotesto"/>
        <w:numPr>
          <w:ilvl w:val="0"/>
          <w:numId w:val="7"/>
        </w:numPr>
      </w:pPr>
      <w:r w:rsidRPr="0005747E">
        <w:t xml:space="preserve">Se entrambi sono bassi (3 o meno), aggiungi </w:t>
      </w:r>
      <w:r w:rsidRPr="0005747E">
        <w:rPr>
          <w:b/>
          <w:bCs/>
        </w:rPr>
        <w:t>ma…</w:t>
      </w:r>
      <w:r w:rsidRPr="0005747E">
        <w:t xml:space="preserve">. </w:t>
      </w:r>
    </w:p>
    <w:p w14:paraId="2DB3DF97" w14:textId="573AD75E" w:rsidR="001C4CF3" w:rsidRDefault="00000000" w:rsidP="001C4CF3">
      <w:pPr>
        <w:pStyle w:val="Corpotesto"/>
        <w:numPr>
          <w:ilvl w:val="0"/>
          <w:numId w:val="7"/>
        </w:numPr>
      </w:pPr>
      <w:r w:rsidRPr="0005747E">
        <w:t xml:space="preserve">Se entrambi sono alti (4 o più), aggiungi </w:t>
      </w:r>
      <w:r w:rsidRPr="0005747E">
        <w:rPr>
          <w:b/>
          <w:bCs/>
        </w:rPr>
        <w:t>e…</w:t>
      </w:r>
      <w:r w:rsidRPr="0005747E">
        <w:t xml:space="preserve">. </w:t>
      </w:r>
    </w:p>
    <w:p w14:paraId="25CC4B3B" w14:textId="07651CD3" w:rsidR="001943B2" w:rsidRPr="0005747E" w:rsidRDefault="00000000" w:rsidP="001C4CF3">
      <w:pPr>
        <w:pStyle w:val="Corpotesto"/>
        <w:numPr>
          <w:ilvl w:val="0"/>
          <w:numId w:val="7"/>
        </w:numPr>
      </w:pPr>
      <w:r w:rsidRPr="0005747E">
        <w:t xml:space="preserve">Se entrambi sono uguali, la risposta è </w:t>
      </w:r>
      <w:r w:rsidRPr="0005747E">
        <w:rPr>
          <w:b/>
          <w:bCs/>
        </w:rPr>
        <w:t>Sì, ma…</w:t>
      </w:r>
      <w:r w:rsidRPr="0005747E">
        <w:t xml:space="preserve">. Aggiungi un punto al </w:t>
      </w:r>
      <w:r w:rsidRPr="0005747E">
        <w:rPr>
          <w:b/>
          <w:bCs/>
        </w:rPr>
        <w:t>Contatore dei Colpi di Scena</w:t>
      </w:r>
      <w:r w:rsidRPr="0005747E">
        <w:t>.</w:t>
      </w:r>
    </w:p>
    <w:p w14:paraId="296ED633" w14:textId="5093F60A" w:rsidR="001943B2" w:rsidRPr="0005747E" w:rsidRDefault="0005747E" w:rsidP="0005747E">
      <w:pPr>
        <w:pStyle w:val="Titolo1"/>
      </w:pPr>
      <w:bookmarkStart w:id="3" w:name="vantaggio-e-svantaggio"/>
      <w:bookmarkEnd w:id="2"/>
      <w:r w:rsidRPr="0005747E">
        <w:t>VANTAGGIO E SVANTAGGIO</w:t>
      </w:r>
    </w:p>
    <w:p w14:paraId="1C1C2C1C" w14:textId="77777777" w:rsidR="001943B2" w:rsidRPr="0005747E" w:rsidRDefault="00000000" w:rsidP="0005747E">
      <w:pPr>
        <w:pStyle w:val="FirstParagraph"/>
      </w:pPr>
      <w:r w:rsidRPr="0005747E">
        <w:t xml:space="preserve">Se le circostanze o i tag positivi garantiscono un vantaggio, aggiungere un </w:t>
      </w:r>
      <w:r w:rsidRPr="0005747E">
        <w:rPr>
          <w:b/>
          <w:bCs/>
        </w:rPr>
        <w:t>Dado Chance</w:t>
      </w:r>
      <w:r w:rsidRPr="0005747E">
        <w:t xml:space="preserve"> al tiro. Altrimenti, quando ostacoli o tag negativi causano uno svantaggio, aggiungere un </w:t>
      </w:r>
      <w:r w:rsidRPr="0005747E">
        <w:rPr>
          <w:b/>
          <w:bCs/>
        </w:rPr>
        <w:t>Dado Rischio</w:t>
      </w:r>
      <w:r w:rsidRPr="0005747E">
        <w:t>. Quando si verifica l’esito del tiro si considera solo il dado del tipo aggiunto con valore più alto.</w:t>
      </w:r>
    </w:p>
    <w:p w14:paraId="7FD4EFE1" w14:textId="77777777" w:rsidR="001943B2" w:rsidRPr="0005747E" w:rsidRDefault="00000000" w:rsidP="0005747E">
      <w:pPr>
        <w:pStyle w:val="Corpotesto"/>
      </w:pPr>
      <w:r w:rsidRPr="0005747E">
        <w:t>Considera i tag in gioco intuitivamente e non quantitativamente.</w:t>
      </w:r>
    </w:p>
    <w:p w14:paraId="27039668" w14:textId="339E4C1B" w:rsidR="001943B2" w:rsidRPr="0005747E" w:rsidRDefault="0005747E" w:rsidP="0005747E">
      <w:pPr>
        <w:pStyle w:val="Titolo1"/>
      </w:pPr>
      <w:bookmarkStart w:id="4" w:name="colpi-di-scena"/>
      <w:bookmarkEnd w:id="3"/>
      <w:r w:rsidRPr="0005747E">
        <w:t>COLPI DI SCENA</w:t>
      </w:r>
    </w:p>
    <w:p w14:paraId="4FADDD6F" w14:textId="77777777" w:rsidR="001943B2" w:rsidRPr="0005747E" w:rsidRDefault="00000000" w:rsidP="0005747E">
      <w:pPr>
        <w:pStyle w:val="FirstParagraph"/>
      </w:pPr>
      <w:r w:rsidRPr="0005747E">
        <w:t xml:space="preserve">Il </w:t>
      </w:r>
      <w:r w:rsidRPr="0005747E">
        <w:rPr>
          <w:b/>
          <w:bCs/>
        </w:rPr>
        <w:t>Contatore dei colpi di scena</w:t>
      </w:r>
      <w:r w:rsidRPr="0005747E">
        <w:t xml:space="preserve"> è una misura della tensione crescente nella narrazione. All’inizio è fissato a 0. Ogni volta che avviene un </w:t>
      </w:r>
      <w:r w:rsidRPr="0005747E">
        <w:rPr>
          <w:b/>
          <w:bCs/>
        </w:rPr>
        <w:t>raddoppio</w:t>
      </w:r>
      <w:r w:rsidRPr="0005747E">
        <w:t xml:space="preserve"> (i dadi sono uguali), si aggiunge 1 al Contatore. Se il Contatore è inferiore a tre, la risposta è “</w:t>
      </w:r>
      <w:r w:rsidRPr="0005747E">
        <w:rPr>
          <w:b/>
          <w:bCs/>
        </w:rPr>
        <w:t>Sì, ma…</w:t>
      </w:r>
      <w:r w:rsidRPr="0005747E">
        <w:t xml:space="preserve">”. Altrimenti si verifica anche un </w:t>
      </w:r>
      <w:r w:rsidRPr="0005747E">
        <w:rPr>
          <w:b/>
          <w:bCs/>
        </w:rPr>
        <w:t>Colpo di scena</w:t>
      </w:r>
      <w:r w:rsidRPr="0005747E">
        <w:t xml:space="preserve"> che azzera il contatore.</w:t>
      </w:r>
    </w:p>
    <w:p w14:paraId="5C14DA5E" w14:textId="77777777" w:rsidR="001943B2" w:rsidRPr="0005747E" w:rsidRDefault="00000000" w:rsidP="0005747E">
      <w:pPr>
        <w:pStyle w:val="Corpotesto"/>
      </w:pPr>
      <w:r w:rsidRPr="0005747E">
        <w:t>Tira 2d6 e consulta la seguente Tabella dei colpi di scena per determinare il tipo di colpo di scena.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509"/>
        <w:gridCol w:w="2134"/>
        <w:gridCol w:w="2225"/>
      </w:tblGrid>
      <w:tr w:rsidR="001943B2" w14:paraId="26AB416A" w14:textId="77777777" w:rsidTr="001C4C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270A2955" w14:textId="77777777" w:rsidR="001943B2" w:rsidRPr="0005747E" w:rsidRDefault="00000000" w:rsidP="001C4CF3">
            <w:pPr>
              <w:pStyle w:val="Compact"/>
              <w:jc w:val="center"/>
              <w:rPr>
                <w:b/>
                <w:bCs/>
              </w:rPr>
            </w:pPr>
            <w:r w:rsidRPr="0005747E">
              <w:rPr>
                <w:b/>
                <w:bCs/>
              </w:rPr>
              <w:lastRenderedPageBreak/>
              <w:t>D6</w:t>
            </w:r>
          </w:p>
        </w:tc>
        <w:tc>
          <w:tcPr>
            <w:tcW w:w="0" w:type="auto"/>
          </w:tcPr>
          <w:p w14:paraId="4BE06BE8" w14:textId="77777777" w:rsidR="001943B2" w:rsidRPr="0005747E" w:rsidRDefault="00000000" w:rsidP="001C4CF3">
            <w:pPr>
              <w:pStyle w:val="Compact"/>
              <w:jc w:val="center"/>
              <w:rPr>
                <w:b/>
                <w:bCs/>
              </w:rPr>
            </w:pPr>
            <w:r w:rsidRPr="0005747E">
              <w:rPr>
                <w:b/>
                <w:bCs/>
              </w:rPr>
              <w:t>Soggetto</w:t>
            </w:r>
          </w:p>
        </w:tc>
        <w:tc>
          <w:tcPr>
            <w:tcW w:w="0" w:type="auto"/>
          </w:tcPr>
          <w:p w14:paraId="7B988ECD" w14:textId="77777777" w:rsidR="001943B2" w:rsidRPr="0005747E" w:rsidRDefault="00000000" w:rsidP="001C4CF3">
            <w:pPr>
              <w:pStyle w:val="Compact"/>
              <w:jc w:val="center"/>
              <w:rPr>
                <w:b/>
                <w:bCs/>
              </w:rPr>
            </w:pPr>
            <w:r w:rsidRPr="0005747E">
              <w:rPr>
                <w:b/>
                <w:bCs/>
              </w:rPr>
              <w:t>Azione</w:t>
            </w:r>
          </w:p>
        </w:tc>
      </w:tr>
      <w:tr w:rsidR="001943B2" w14:paraId="745ADD07" w14:textId="77777777" w:rsidTr="001C4CF3">
        <w:trPr>
          <w:jc w:val="center"/>
        </w:trPr>
        <w:tc>
          <w:tcPr>
            <w:tcW w:w="0" w:type="auto"/>
          </w:tcPr>
          <w:p w14:paraId="12F94B90" w14:textId="77777777" w:rsidR="001943B2" w:rsidRPr="0005747E" w:rsidRDefault="00000000" w:rsidP="001C4CF3">
            <w:pPr>
              <w:pStyle w:val="Compact"/>
              <w:jc w:val="center"/>
              <w:rPr>
                <w:rFonts w:ascii="Dicier Round-Heavy" w:hAnsi="Dicier Round-Heavy"/>
              </w:rPr>
            </w:pPr>
            <w:r w:rsidRPr="0005747E">
              <w:rPr>
                <w:rFonts w:ascii="Dicier Round-Heavy" w:hAnsi="Dicier Round-Heavy"/>
              </w:rPr>
              <w:t>1</w:t>
            </w:r>
          </w:p>
        </w:tc>
        <w:tc>
          <w:tcPr>
            <w:tcW w:w="0" w:type="auto"/>
          </w:tcPr>
          <w:p w14:paraId="00D494CE" w14:textId="77777777" w:rsidR="001943B2" w:rsidRDefault="00000000" w:rsidP="001C4CF3">
            <w:pPr>
              <w:pStyle w:val="Compact"/>
              <w:jc w:val="center"/>
            </w:pPr>
            <w:r>
              <w:t>Una terza parte</w:t>
            </w:r>
          </w:p>
        </w:tc>
        <w:tc>
          <w:tcPr>
            <w:tcW w:w="0" w:type="auto"/>
          </w:tcPr>
          <w:p w14:paraId="765D4CDE" w14:textId="77777777" w:rsidR="001943B2" w:rsidRDefault="00000000" w:rsidP="001C4CF3">
            <w:pPr>
              <w:pStyle w:val="Compact"/>
              <w:jc w:val="center"/>
            </w:pPr>
            <w:r>
              <w:t>Appare</w:t>
            </w:r>
          </w:p>
        </w:tc>
      </w:tr>
      <w:tr w:rsidR="001943B2" w14:paraId="3F6157F9" w14:textId="77777777" w:rsidTr="001C4CF3">
        <w:trPr>
          <w:jc w:val="center"/>
        </w:trPr>
        <w:tc>
          <w:tcPr>
            <w:tcW w:w="0" w:type="auto"/>
          </w:tcPr>
          <w:p w14:paraId="5CDE4F00" w14:textId="77777777" w:rsidR="001943B2" w:rsidRPr="0005747E" w:rsidRDefault="00000000" w:rsidP="001C4CF3">
            <w:pPr>
              <w:pStyle w:val="Compact"/>
              <w:jc w:val="center"/>
              <w:rPr>
                <w:rFonts w:ascii="Dicier Round-Heavy" w:hAnsi="Dicier Round-Heavy"/>
              </w:rPr>
            </w:pPr>
            <w:r w:rsidRPr="0005747E">
              <w:rPr>
                <w:rFonts w:ascii="Dicier Round-Heavy" w:hAnsi="Dicier Round-Heavy"/>
              </w:rPr>
              <w:t>2</w:t>
            </w:r>
          </w:p>
        </w:tc>
        <w:tc>
          <w:tcPr>
            <w:tcW w:w="0" w:type="auto"/>
          </w:tcPr>
          <w:p w14:paraId="57899DC6" w14:textId="77777777" w:rsidR="001943B2" w:rsidRDefault="00000000" w:rsidP="001C4CF3">
            <w:pPr>
              <w:pStyle w:val="Compact"/>
              <w:jc w:val="center"/>
            </w:pPr>
            <w:r>
              <w:t>L’eroe</w:t>
            </w:r>
          </w:p>
        </w:tc>
        <w:tc>
          <w:tcPr>
            <w:tcW w:w="0" w:type="auto"/>
          </w:tcPr>
          <w:p w14:paraId="5576888C" w14:textId="77777777" w:rsidR="001943B2" w:rsidRDefault="00000000" w:rsidP="001C4CF3">
            <w:pPr>
              <w:pStyle w:val="Compact"/>
              <w:jc w:val="center"/>
            </w:pPr>
            <w:r>
              <w:t>Cambia la posizione</w:t>
            </w:r>
          </w:p>
        </w:tc>
      </w:tr>
      <w:tr w:rsidR="001943B2" w14:paraId="22B51C27" w14:textId="77777777" w:rsidTr="001C4CF3">
        <w:trPr>
          <w:jc w:val="center"/>
        </w:trPr>
        <w:tc>
          <w:tcPr>
            <w:tcW w:w="0" w:type="auto"/>
          </w:tcPr>
          <w:p w14:paraId="1478C1A1" w14:textId="77777777" w:rsidR="001943B2" w:rsidRPr="0005747E" w:rsidRDefault="00000000" w:rsidP="001C4CF3">
            <w:pPr>
              <w:pStyle w:val="Compact"/>
              <w:jc w:val="center"/>
              <w:rPr>
                <w:rFonts w:ascii="Dicier Round-Heavy" w:hAnsi="Dicier Round-Heavy"/>
              </w:rPr>
            </w:pPr>
            <w:r w:rsidRPr="0005747E">
              <w:rPr>
                <w:rFonts w:ascii="Dicier Round-Heavy" w:hAnsi="Dicier Round-Heavy"/>
              </w:rPr>
              <w:t>3</w:t>
            </w:r>
          </w:p>
        </w:tc>
        <w:tc>
          <w:tcPr>
            <w:tcW w:w="0" w:type="auto"/>
          </w:tcPr>
          <w:p w14:paraId="77A8EC9D" w14:textId="77777777" w:rsidR="001943B2" w:rsidRDefault="00000000" w:rsidP="001C4CF3">
            <w:pPr>
              <w:pStyle w:val="Compact"/>
              <w:jc w:val="center"/>
            </w:pPr>
            <w:r>
              <w:t>Un incontro</w:t>
            </w:r>
          </w:p>
        </w:tc>
        <w:tc>
          <w:tcPr>
            <w:tcW w:w="0" w:type="auto"/>
          </w:tcPr>
          <w:p w14:paraId="268A4CE8" w14:textId="77777777" w:rsidR="001943B2" w:rsidRDefault="00000000" w:rsidP="001C4CF3">
            <w:pPr>
              <w:pStyle w:val="Compact"/>
              <w:jc w:val="center"/>
            </w:pPr>
            <w:r>
              <w:t>Aiuta l’eroe</w:t>
            </w:r>
          </w:p>
        </w:tc>
      </w:tr>
      <w:tr w:rsidR="001943B2" w14:paraId="40BAB769" w14:textId="77777777" w:rsidTr="001C4CF3">
        <w:trPr>
          <w:jc w:val="center"/>
        </w:trPr>
        <w:tc>
          <w:tcPr>
            <w:tcW w:w="0" w:type="auto"/>
          </w:tcPr>
          <w:p w14:paraId="1905BCAB" w14:textId="77777777" w:rsidR="001943B2" w:rsidRPr="0005747E" w:rsidRDefault="00000000" w:rsidP="001C4CF3">
            <w:pPr>
              <w:pStyle w:val="Compact"/>
              <w:jc w:val="center"/>
              <w:rPr>
                <w:rFonts w:ascii="Dicier Round-Heavy" w:hAnsi="Dicier Round-Heavy"/>
              </w:rPr>
            </w:pPr>
            <w:r w:rsidRPr="0005747E">
              <w:rPr>
                <w:rFonts w:ascii="Dicier Round-Heavy" w:hAnsi="Dicier Round-Heavy"/>
              </w:rPr>
              <w:t>4</w:t>
            </w:r>
          </w:p>
        </w:tc>
        <w:tc>
          <w:tcPr>
            <w:tcW w:w="0" w:type="auto"/>
          </w:tcPr>
          <w:p w14:paraId="0C239DF4" w14:textId="77777777" w:rsidR="001943B2" w:rsidRDefault="00000000" w:rsidP="001C4CF3">
            <w:pPr>
              <w:pStyle w:val="Compact"/>
              <w:jc w:val="center"/>
            </w:pPr>
            <w:r>
              <w:t>Un evento fisico</w:t>
            </w:r>
          </w:p>
        </w:tc>
        <w:tc>
          <w:tcPr>
            <w:tcW w:w="0" w:type="auto"/>
          </w:tcPr>
          <w:p w14:paraId="4D6F4519" w14:textId="77777777" w:rsidR="001943B2" w:rsidRDefault="00000000" w:rsidP="001C4CF3">
            <w:pPr>
              <w:pStyle w:val="Compact"/>
              <w:jc w:val="center"/>
            </w:pPr>
            <w:r>
              <w:t>Ostacola l’eroe</w:t>
            </w:r>
          </w:p>
        </w:tc>
      </w:tr>
      <w:tr w:rsidR="001943B2" w14:paraId="0FAE6ACB" w14:textId="77777777" w:rsidTr="001C4CF3">
        <w:trPr>
          <w:jc w:val="center"/>
        </w:trPr>
        <w:tc>
          <w:tcPr>
            <w:tcW w:w="0" w:type="auto"/>
          </w:tcPr>
          <w:p w14:paraId="561AFD20" w14:textId="77777777" w:rsidR="001943B2" w:rsidRPr="0005747E" w:rsidRDefault="00000000" w:rsidP="001C4CF3">
            <w:pPr>
              <w:pStyle w:val="Compact"/>
              <w:jc w:val="center"/>
              <w:rPr>
                <w:rFonts w:ascii="Dicier Round-Heavy" w:hAnsi="Dicier Round-Heavy"/>
              </w:rPr>
            </w:pPr>
            <w:r w:rsidRPr="0005747E">
              <w:rPr>
                <w:rFonts w:ascii="Dicier Round-Heavy" w:hAnsi="Dicier Round-Heavy"/>
              </w:rPr>
              <w:t>5</w:t>
            </w:r>
          </w:p>
        </w:tc>
        <w:tc>
          <w:tcPr>
            <w:tcW w:w="0" w:type="auto"/>
          </w:tcPr>
          <w:p w14:paraId="646DA77D" w14:textId="77777777" w:rsidR="001943B2" w:rsidRDefault="00000000" w:rsidP="001C4CF3">
            <w:pPr>
              <w:pStyle w:val="Compact"/>
              <w:jc w:val="center"/>
            </w:pPr>
            <w:r>
              <w:t>Un evento emotivo</w:t>
            </w:r>
          </w:p>
        </w:tc>
        <w:tc>
          <w:tcPr>
            <w:tcW w:w="0" w:type="auto"/>
          </w:tcPr>
          <w:p w14:paraId="5DBF51B5" w14:textId="77777777" w:rsidR="001943B2" w:rsidRDefault="00000000" w:rsidP="001C4CF3">
            <w:pPr>
              <w:pStyle w:val="Compact"/>
              <w:jc w:val="center"/>
            </w:pPr>
            <w:r>
              <w:t>Cambia l’obiettivo</w:t>
            </w:r>
          </w:p>
        </w:tc>
      </w:tr>
      <w:tr w:rsidR="001943B2" w14:paraId="6B2C5574" w14:textId="77777777" w:rsidTr="001C4CF3">
        <w:trPr>
          <w:jc w:val="center"/>
        </w:trPr>
        <w:tc>
          <w:tcPr>
            <w:tcW w:w="0" w:type="auto"/>
          </w:tcPr>
          <w:p w14:paraId="31439FA6" w14:textId="77777777" w:rsidR="001943B2" w:rsidRPr="0005747E" w:rsidRDefault="00000000" w:rsidP="001C4CF3">
            <w:pPr>
              <w:pStyle w:val="Compact"/>
              <w:jc w:val="center"/>
              <w:rPr>
                <w:rFonts w:ascii="Dicier Round-Heavy" w:hAnsi="Dicier Round-Heavy"/>
              </w:rPr>
            </w:pPr>
            <w:r w:rsidRPr="0005747E">
              <w:rPr>
                <w:rFonts w:ascii="Dicier Round-Heavy" w:hAnsi="Dicier Round-Heavy"/>
              </w:rPr>
              <w:t>6</w:t>
            </w:r>
          </w:p>
        </w:tc>
        <w:tc>
          <w:tcPr>
            <w:tcW w:w="0" w:type="auto"/>
          </w:tcPr>
          <w:p w14:paraId="0A507C19" w14:textId="77777777" w:rsidR="001943B2" w:rsidRDefault="00000000" w:rsidP="001C4CF3">
            <w:pPr>
              <w:pStyle w:val="Compact"/>
              <w:jc w:val="center"/>
            </w:pPr>
            <w:r>
              <w:t>Un oggetto</w:t>
            </w:r>
          </w:p>
        </w:tc>
        <w:tc>
          <w:tcPr>
            <w:tcW w:w="0" w:type="auto"/>
          </w:tcPr>
          <w:p w14:paraId="4CB587EC" w14:textId="77777777" w:rsidR="001943B2" w:rsidRDefault="00000000" w:rsidP="001C4CF3">
            <w:pPr>
              <w:pStyle w:val="Compact"/>
              <w:jc w:val="center"/>
            </w:pPr>
            <w:r>
              <w:t>Termina la scena</w:t>
            </w:r>
          </w:p>
        </w:tc>
      </w:tr>
    </w:tbl>
    <w:p w14:paraId="1ED7327D" w14:textId="4DFB4C0F" w:rsidR="001943B2" w:rsidRDefault="0005747E" w:rsidP="0005747E">
      <w:pPr>
        <w:pStyle w:val="Titolo1"/>
      </w:pPr>
      <w:bookmarkStart w:id="5" w:name="conflitti"/>
      <w:bookmarkEnd w:id="4"/>
      <w:r>
        <w:t>CONFLITTI</w:t>
      </w:r>
    </w:p>
    <w:p w14:paraId="40B895E4" w14:textId="77777777" w:rsidR="001943B2" w:rsidRPr="0005747E" w:rsidRDefault="00000000" w:rsidP="0005747E">
      <w:pPr>
        <w:pStyle w:val="FirstParagraph"/>
      </w:pPr>
      <w:r w:rsidRPr="0005747E">
        <w:t xml:space="preserve">Un </w:t>
      </w:r>
      <w:r w:rsidRPr="0005747E">
        <w:rPr>
          <w:i/>
          <w:iCs/>
        </w:rPr>
        <w:t>conflitto</w:t>
      </w:r>
      <w:r w:rsidRPr="0005747E">
        <w:t xml:space="preserve"> è una qualsiasi situazione in cui degli avversari si scontrano, attaccandosi, difendendosi o logorandosi a vicenda per vincere. Questo vale sia in senso concreto che metaforico.</w:t>
      </w:r>
    </w:p>
    <w:p w14:paraId="550DBF7D" w14:textId="77777777" w:rsidR="001C4CF3" w:rsidRDefault="00000000" w:rsidP="0005747E">
      <w:pPr>
        <w:pStyle w:val="Corpotesto"/>
      </w:pPr>
      <w:r w:rsidRPr="0005747E">
        <w:t xml:space="preserve">I conflitti possono essere risolti in modi diversi, a seconda delle preferenze e del contesto: </w:t>
      </w:r>
    </w:p>
    <w:p w14:paraId="17F3B8F7" w14:textId="4B0B5235" w:rsidR="001C4CF3" w:rsidRDefault="00000000" w:rsidP="001C4CF3">
      <w:pPr>
        <w:pStyle w:val="Corpotesto"/>
        <w:numPr>
          <w:ilvl w:val="0"/>
          <w:numId w:val="4"/>
        </w:numPr>
      </w:pPr>
      <w:r w:rsidRPr="0005747E">
        <w:t xml:space="preserve">Porre una singola domanda chiusa. La risposta dell’Oracolo determina l’esito del conflitto. </w:t>
      </w:r>
    </w:p>
    <w:p w14:paraId="6153E381" w14:textId="0218A19E" w:rsidR="001C4CF3" w:rsidRDefault="00000000" w:rsidP="001C4CF3">
      <w:pPr>
        <w:pStyle w:val="Corpotesto"/>
        <w:numPr>
          <w:ilvl w:val="0"/>
          <w:numId w:val="4"/>
        </w:numPr>
      </w:pPr>
      <w:r w:rsidRPr="0005747E">
        <w:t xml:space="preserve">Porre una serie di domande chiuse per risolvere le singole azioni in corso. </w:t>
      </w:r>
    </w:p>
    <w:p w14:paraId="045B1350" w14:textId="05FCE84B" w:rsidR="001943B2" w:rsidRPr="0005747E" w:rsidRDefault="00000000" w:rsidP="001C4CF3">
      <w:pPr>
        <w:pStyle w:val="Corpotesto"/>
        <w:numPr>
          <w:ilvl w:val="0"/>
          <w:numId w:val="4"/>
        </w:numPr>
      </w:pPr>
      <w:r w:rsidRPr="0005747E">
        <w:t>Utilizzare la meccanica di Danno e Fortuna di seguito riportata.</w:t>
      </w:r>
    </w:p>
    <w:p w14:paraId="3500A27B" w14:textId="77777777" w:rsidR="001943B2" w:rsidRPr="0005747E" w:rsidRDefault="00000000" w:rsidP="0005747E">
      <w:pPr>
        <w:pStyle w:val="Corpotesto"/>
      </w:pPr>
      <w:r w:rsidRPr="0005747E">
        <w:t>Il Contatore di Colpi di Scena non si applica a Danno e Fortuna.</w:t>
      </w:r>
    </w:p>
    <w:p w14:paraId="746607EC" w14:textId="77777777" w:rsidR="001943B2" w:rsidRPr="0005747E" w:rsidRDefault="00000000" w:rsidP="0005747E">
      <w:pPr>
        <w:pStyle w:val="Corpotesto"/>
      </w:pPr>
      <w:r w:rsidRPr="0005747E">
        <w:t>In caso in cui il conflitto sia risolto applicando il danno alla Fortuna, tira i dadi per determinare se il protagonista causi danni all’avversario o ne subisca a causa del contrattacco o di una difesa fallita. Tira solo per il protagonista.</w:t>
      </w:r>
    </w:p>
    <w:p w14:paraId="094ACE44" w14:textId="4E2592D1" w:rsidR="001C4CF3" w:rsidRDefault="00000000" w:rsidP="0005747E">
      <w:pPr>
        <w:pStyle w:val="Corpotesto"/>
      </w:pPr>
      <w:r w:rsidRPr="0005747E">
        <w:t>Il danno riduce la Fortuna del bersaglio, sia esso protagonista o PNG. Quando la Fortuna si esaurisce, il personaggio ha perso il conflitto.</w:t>
      </w:r>
    </w:p>
    <w:p w14:paraId="127E39BD" w14:textId="77777777" w:rsidR="001C4CF3" w:rsidRDefault="001C4CF3">
      <w:pPr>
        <w:rPr>
          <w:rFonts w:ascii="Montserrat" w:hAnsi="Montserrat"/>
          <w:sz w:val="20"/>
          <w:szCs w:val="20"/>
          <w:lang w:val="it-IT"/>
        </w:rPr>
      </w:pPr>
      <w:r>
        <w:br w:type="page"/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15"/>
        <w:gridCol w:w="4471"/>
        <w:gridCol w:w="1002"/>
      </w:tblGrid>
      <w:tr w:rsidR="001943B2" w14:paraId="3BD5DB7A" w14:textId="77777777" w:rsidTr="00194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D7BEFA" w14:textId="77777777" w:rsidR="001943B2" w:rsidRPr="0005747E" w:rsidRDefault="00000000" w:rsidP="0005747E">
            <w:pPr>
              <w:pStyle w:val="Compact"/>
              <w:rPr>
                <w:b/>
                <w:bCs/>
              </w:rPr>
            </w:pPr>
            <w:r w:rsidRPr="0005747E">
              <w:rPr>
                <w:b/>
                <w:bCs/>
              </w:rPr>
              <w:lastRenderedPageBreak/>
              <w:t>Risposta</w:t>
            </w:r>
          </w:p>
        </w:tc>
        <w:tc>
          <w:tcPr>
            <w:tcW w:w="0" w:type="auto"/>
          </w:tcPr>
          <w:p w14:paraId="10C6401C" w14:textId="77777777" w:rsidR="001943B2" w:rsidRPr="0005747E" w:rsidRDefault="00000000" w:rsidP="0005747E">
            <w:pPr>
              <w:pStyle w:val="Compact"/>
              <w:rPr>
                <w:b/>
                <w:bCs/>
              </w:rPr>
            </w:pPr>
            <w:r w:rsidRPr="0005747E">
              <w:rPr>
                <w:b/>
                <w:bCs/>
              </w:rPr>
              <w:t>Si ottiene ciò che si vuole?</w:t>
            </w:r>
          </w:p>
        </w:tc>
        <w:tc>
          <w:tcPr>
            <w:tcW w:w="0" w:type="auto"/>
          </w:tcPr>
          <w:p w14:paraId="209629FF" w14:textId="77777777" w:rsidR="001943B2" w:rsidRPr="0005747E" w:rsidRDefault="00000000" w:rsidP="0005747E">
            <w:pPr>
              <w:pStyle w:val="Compact"/>
              <w:rPr>
                <w:b/>
                <w:bCs/>
              </w:rPr>
            </w:pPr>
            <w:r w:rsidRPr="0005747E">
              <w:rPr>
                <w:b/>
                <w:bCs/>
              </w:rPr>
              <w:t>Danno</w:t>
            </w:r>
          </w:p>
        </w:tc>
      </w:tr>
      <w:tr w:rsidR="001943B2" w14:paraId="7001E041" w14:textId="77777777">
        <w:tc>
          <w:tcPr>
            <w:tcW w:w="0" w:type="auto"/>
          </w:tcPr>
          <w:p w14:paraId="1651A7DF" w14:textId="77777777" w:rsidR="001943B2" w:rsidRDefault="00000000" w:rsidP="0005747E">
            <w:pPr>
              <w:pStyle w:val="Compact"/>
            </w:pPr>
            <w:r>
              <w:t>Sì, e…</w:t>
            </w:r>
          </w:p>
        </w:tc>
        <w:tc>
          <w:tcPr>
            <w:tcW w:w="0" w:type="auto"/>
          </w:tcPr>
          <w:p w14:paraId="55A1D39A" w14:textId="77777777" w:rsidR="001943B2" w:rsidRPr="0005747E" w:rsidRDefault="00000000" w:rsidP="0005747E">
            <w:pPr>
              <w:pStyle w:val="Compact"/>
            </w:pPr>
            <w:r w:rsidRPr="0005747E">
              <w:t>Si ottiene ciò che si vuole e qualcos’altro.</w:t>
            </w:r>
          </w:p>
        </w:tc>
        <w:tc>
          <w:tcPr>
            <w:tcW w:w="0" w:type="auto"/>
          </w:tcPr>
          <w:p w14:paraId="3C3FA0A0" w14:textId="77777777" w:rsidR="001943B2" w:rsidRDefault="00000000" w:rsidP="0005747E">
            <w:pPr>
              <w:pStyle w:val="Compact"/>
            </w:pPr>
            <w:r>
              <w:t>Causi 3</w:t>
            </w:r>
          </w:p>
        </w:tc>
      </w:tr>
      <w:tr w:rsidR="001943B2" w14:paraId="1C7E0433" w14:textId="77777777">
        <w:tc>
          <w:tcPr>
            <w:tcW w:w="0" w:type="auto"/>
          </w:tcPr>
          <w:p w14:paraId="13051E6B" w14:textId="77777777" w:rsidR="001943B2" w:rsidRDefault="00000000" w:rsidP="0005747E">
            <w:pPr>
              <w:pStyle w:val="Compact"/>
            </w:pPr>
            <w:r>
              <w:t>Sì…</w:t>
            </w:r>
          </w:p>
        </w:tc>
        <w:tc>
          <w:tcPr>
            <w:tcW w:w="0" w:type="auto"/>
          </w:tcPr>
          <w:p w14:paraId="466CABA3" w14:textId="77777777" w:rsidR="001943B2" w:rsidRPr="0005747E" w:rsidRDefault="00000000" w:rsidP="0005747E">
            <w:pPr>
              <w:pStyle w:val="Compact"/>
            </w:pPr>
            <w:r w:rsidRPr="0005747E">
              <w:t>Si ottiene ciò che si vuole.</w:t>
            </w:r>
          </w:p>
        </w:tc>
        <w:tc>
          <w:tcPr>
            <w:tcW w:w="0" w:type="auto"/>
          </w:tcPr>
          <w:p w14:paraId="520171F7" w14:textId="77777777" w:rsidR="001943B2" w:rsidRDefault="00000000" w:rsidP="0005747E">
            <w:pPr>
              <w:pStyle w:val="Compact"/>
            </w:pPr>
            <w:r>
              <w:t>Causi 2</w:t>
            </w:r>
          </w:p>
        </w:tc>
      </w:tr>
      <w:tr w:rsidR="001943B2" w14:paraId="32A14617" w14:textId="77777777">
        <w:tc>
          <w:tcPr>
            <w:tcW w:w="0" w:type="auto"/>
          </w:tcPr>
          <w:p w14:paraId="2973C87C" w14:textId="77777777" w:rsidR="001943B2" w:rsidRDefault="00000000" w:rsidP="0005747E">
            <w:pPr>
              <w:pStyle w:val="Compact"/>
            </w:pPr>
            <w:r>
              <w:t>Sì, ma…</w:t>
            </w:r>
          </w:p>
        </w:tc>
        <w:tc>
          <w:tcPr>
            <w:tcW w:w="0" w:type="auto"/>
          </w:tcPr>
          <w:p w14:paraId="59DEFA1D" w14:textId="77777777" w:rsidR="001943B2" w:rsidRPr="0005747E" w:rsidRDefault="00000000" w:rsidP="0005747E">
            <w:pPr>
              <w:pStyle w:val="Compact"/>
            </w:pPr>
            <w:r w:rsidRPr="0005747E">
              <w:t>Si ottiene quello che si vuole, ma a caro prezzo.</w:t>
            </w:r>
          </w:p>
        </w:tc>
        <w:tc>
          <w:tcPr>
            <w:tcW w:w="0" w:type="auto"/>
          </w:tcPr>
          <w:p w14:paraId="5A2E05CC" w14:textId="77777777" w:rsidR="001943B2" w:rsidRDefault="00000000" w:rsidP="0005747E">
            <w:pPr>
              <w:pStyle w:val="Compact"/>
            </w:pPr>
            <w:r>
              <w:t>Causi 1</w:t>
            </w:r>
          </w:p>
        </w:tc>
      </w:tr>
      <w:tr w:rsidR="001943B2" w14:paraId="5E0658F9" w14:textId="77777777">
        <w:tc>
          <w:tcPr>
            <w:tcW w:w="0" w:type="auto"/>
          </w:tcPr>
          <w:p w14:paraId="700AB82B" w14:textId="77777777" w:rsidR="001943B2" w:rsidRDefault="00000000" w:rsidP="0005747E">
            <w:pPr>
              <w:pStyle w:val="Compact"/>
            </w:pPr>
            <w:r>
              <w:t>No, ma…</w:t>
            </w:r>
          </w:p>
        </w:tc>
        <w:tc>
          <w:tcPr>
            <w:tcW w:w="0" w:type="auto"/>
          </w:tcPr>
          <w:p w14:paraId="66484553" w14:textId="77777777" w:rsidR="001943B2" w:rsidRPr="0005747E" w:rsidRDefault="00000000" w:rsidP="0005747E">
            <w:pPr>
              <w:pStyle w:val="Compact"/>
            </w:pPr>
            <w:r w:rsidRPr="0005747E">
              <w:t>Non si ottiene ciò che si vuole, ma non è una perdita totale.</w:t>
            </w:r>
          </w:p>
        </w:tc>
        <w:tc>
          <w:tcPr>
            <w:tcW w:w="0" w:type="auto"/>
          </w:tcPr>
          <w:p w14:paraId="7D987D28" w14:textId="77777777" w:rsidR="001943B2" w:rsidRDefault="00000000" w:rsidP="0005747E">
            <w:pPr>
              <w:pStyle w:val="Compact"/>
            </w:pPr>
            <w:r>
              <w:t>Prendi 1</w:t>
            </w:r>
          </w:p>
        </w:tc>
      </w:tr>
      <w:tr w:rsidR="001943B2" w14:paraId="599E87E5" w14:textId="77777777">
        <w:tc>
          <w:tcPr>
            <w:tcW w:w="0" w:type="auto"/>
          </w:tcPr>
          <w:p w14:paraId="34902299" w14:textId="77777777" w:rsidR="001943B2" w:rsidRDefault="00000000" w:rsidP="0005747E">
            <w:pPr>
              <w:pStyle w:val="Compact"/>
            </w:pPr>
            <w:r>
              <w:t>No…</w:t>
            </w:r>
          </w:p>
        </w:tc>
        <w:tc>
          <w:tcPr>
            <w:tcW w:w="0" w:type="auto"/>
          </w:tcPr>
          <w:p w14:paraId="188C0EC4" w14:textId="77777777" w:rsidR="001943B2" w:rsidRPr="0005747E" w:rsidRDefault="00000000" w:rsidP="0005747E">
            <w:pPr>
              <w:pStyle w:val="Compact"/>
            </w:pPr>
            <w:r w:rsidRPr="0005747E">
              <w:t>Non si ottiene quello che si voleva.</w:t>
            </w:r>
          </w:p>
        </w:tc>
        <w:tc>
          <w:tcPr>
            <w:tcW w:w="0" w:type="auto"/>
          </w:tcPr>
          <w:p w14:paraId="501F3E1C" w14:textId="77777777" w:rsidR="001943B2" w:rsidRDefault="00000000" w:rsidP="0005747E">
            <w:pPr>
              <w:pStyle w:val="Compact"/>
            </w:pPr>
            <w:r>
              <w:t>Prendi 2</w:t>
            </w:r>
          </w:p>
        </w:tc>
      </w:tr>
      <w:tr w:rsidR="001943B2" w14:paraId="22972556" w14:textId="77777777">
        <w:tc>
          <w:tcPr>
            <w:tcW w:w="0" w:type="auto"/>
          </w:tcPr>
          <w:p w14:paraId="31D04039" w14:textId="77777777" w:rsidR="001943B2" w:rsidRDefault="00000000" w:rsidP="0005747E">
            <w:pPr>
              <w:pStyle w:val="Compact"/>
            </w:pPr>
            <w:r>
              <w:t>No, e…</w:t>
            </w:r>
          </w:p>
        </w:tc>
        <w:tc>
          <w:tcPr>
            <w:tcW w:w="0" w:type="auto"/>
          </w:tcPr>
          <w:p w14:paraId="1D3C90FE" w14:textId="77777777" w:rsidR="001943B2" w:rsidRPr="0005747E" w:rsidRDefault="00000000" w:rsidP="0005747E">
            <w:pPr>
              <w:pStyle w:val="Compact"/>
            </w:pPr>
            <w:r w:rsidRPr="0005747E">
              <w:t>Non si ottiene quello che si vuole e le cose peggiorano.</w:t>
            </w:r>
          </w:p>
        </w:tc>
        <w:tc>
          <w:tcPr>
            <w:tcW w:w="0" w:type="auto"/>
          </w:tcPr>
          <w:p w14:paraId="37932249" w14:textId="77777777" w:rsidR="001943B2" w:rsidRDefault="00000000" w:rsidP="0005747E">
            <w:pPr>
              <w:pStyle w:val="Compact"/>
            </w:pPr>
            <w:r>
              <w:t>Prendi 3</w:t>
            </w:r>
          </w:p>
        </w:tc>
      </w:tr>
    </w:tbl>
    <w:p w14:paraId="1B800D6A" w14:textId="25948873" w:rsidR="001943B2" w:rsidRDefault="0005747E" w:rsidP="0005747E">
      <w:pPr>
        <w:pStyle w:val="Titolo1"/>
      </w:pPr>
      <w:bookmarkStart w:id="6" w:name="X0a7ef8b3e906270df46d1e7642ec5a22c459ac1"/>
      <w:bookmarkEnd w:id="5"/>
      <w:r>
        <w:t>DETERMINA L’ATMOSFERA DELLA PROSSIMA SCENA</w:t>
      </w:r>
    </w:p>
    <w:p w14:paraId="1A8F65B0" w14:textId="77777777" w:rsidR="001943B2" w:rsidRPr="0005747E" w:rsidRDefault="00000000" w:rsidP="0005747E">
      <w:pPr>
        <w:pStyle w:val="FirstParagraph"/>
      </w:pPr>
      <w:r w:rsidRPr="0005747E">
        <w:t>Alla fine della scena in corso è possibile tirare 1d6 e consultare la seguente tabella: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640"/>
        <w:gridCol w:w="2120"/>
      </w:tblGrid>
      <w:tr w:rsidR="001943B2" w14:paraId="21B593F6" w14:textId="77777777" w:rsidTr="001C4C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0A3CE409" w14:textId="77777777" w:rsidR="001943B2" w:rsidRPr="0005747E" w:rsidRDefault="00000000" w:rsidP="0005747E">
            <w:pPr>
              <w:pStyle w:val="Compact"/>
              <w:rPr>
                <w:b/>
                <w:bCs/>
              </w:rPr>
            </w:pPr>
            <w:r w:rsidRPr="0005747E">
              <w:rPr>
                <w:b/>
                <w:bCs/>
              </w:rPr>
              <w:t>D6</w:t>
            </w:r>
          </w:p>
        </w:tc>
        <w:tc>
          <w:tcPr>
            <w:tcW w:w="0" w:type="auto"/>
          </w:tcPr>
          <w:p w14:paraId="5D04F19A" w14:textId="77777777" w:rsidR="001943B2" w:rsidRPr="0005747E" w:rsidRDefault="00000000" w:rsidP="0005747E">
            <w:pPr>
              <w:pStyle w:val="Compact"/>
              <w:rPr>
                <w:b/>
                <w:bCs/>
              </w:rPr>
            </w:pPr>
            <w:r w:rsidRPr="0005747E">
              <w:rPr>
                <w:b/>
                <w:bCs/>
              </w:rPr>
              <w:t>Scena successiva</w:t>
            </w:r>
          </w:p>
        </w:tc>
      </w:tr>
      <w:tr w:rsidR="001943B2" w14:paraId="3A79EDA8" w14:textId="77777777" w:rsidTr="001C4CF3">
        <w:trPr>
          <w:jc w:val="center"/>
        </w:trPr>
        <w:tc>
          <w:tcPr>
            <w:tcW w:w="0" w:type="auto"/>
          </w:tcPr>
          <w:p w14:paraId="4DFA173D" w14:textId="77777777" w:rsidR="001943B2" w:rsidRPr="0005747E" w:rsidRDefault="00000000" w:rsidP="001C4CF3">
            <w:pPr>
              <w:pStyle w:val="Compact"/>
              <w:jc w:val="center"/>
              <w:rPr>
                <w:rFonts w:ascii="Dicier Round-Heavy" w:hAnsi="Dicier Round-Heavy"/>
              </w:rPr>
            </w:pPr>
            <w:r w:rsidRPr="0005747E">
              <w:rPr>
                <w:rFonts w:ascii="Dicier Round-Heavy" w:hAnsi="Dicier Round-Heavy"/>
              </w:rPr>
              <w:t>1-3</w:t>
            </w:r>
          </w:p>
        </w:tc>
        <w:tc>
          <w:tcPr>
            <w:tcW w:w="0" w:type="auto"/>
          </w:tcPr>
          <w:p w14:paraId="0E5A54F5" w14:textId="77777777" w:rsidR="001943B2" w:rsidRDefault="00000000" w:rsidP="0005747E">
            <w:pPr>
              <w:pStyle w:val="Compact"/>
            </w:pPr>
            <w:r>
              <w:t>Scena drammatica</w:t>
            </w:r>
          </w:p>
        </w:tc>
      </w:tr>
      <w:tr w:rsidR="001943B2" w14:paraId="6BF889EB" w14:textId="77777777" w:rsidTr="001C4CF3">
        <w:trPr>
          <w:jc w:val="center"/>
        </w:trPr>
        <w:tc>
          <w:tcPr>
            <w:tcW w:w="0" w:type="auto"/>
          </w:tcPr>
          <w:p w14:paraId="729F17C6" w14:textId="77777777" w:rsidR="001943B2" w:rsidRPr="0005747E" w:rsidRDefault="00000000" w:rsidP="001C4CF3">
            <w:pPr>
              <w:pStyle w:val="Compact"/>
              <w:jc w:val="center"/>
              <w:rPr>
                <w:rFonts w:ascii="Dicier Round-Heavy" w:hAnsi="Dicier Round-Heavy"/>
              </w:rPr>
            </w:pPr>
            <w:r w:rsidRPr="0005747E">
              <w:rPr>
                <w:rFonts w:ascii="Dicier Round-Heavy" w:hAnsi="Dicier Round-Heavy"/>
              </w:rPr>
              <w:t>4-5</w:t>
            </w:r>
          </w:p>
        </w:tc>
        <w:tc>
          <w:tcPr>
            <w:tcW w:w="0" w:type="auto"/>
          </w:tcPr>
          <w:p w14:paraId="5C600DA6" w14:textId="77777777" w:rsidR="001943B2" w:rsidRDefault="00000000" w:rsidP="0005747E">
            <w:pPr>
              <w:pStyle w:val="Compact"/>
            </w:pPr>
            <w:r>
              <w:t>Scena tranquilla</w:t>
            </w:r>
          </w:p>
        </w:tc>
      </w:tr>
      <w:tr w:rsidR="001943B2" w14:paraId="1A2060B5" w14:textId="77777777" w:rsidTr="001C4CF3">
        <w:trPr>
          <w:jc w:val="center"/>
        </w:trPr>
        <w:tc>
          <w:tcPr>
            <w:tcW w:w="0" w:type="auto"/>
          </w:tcPr>
          <w:p w14:paraId="38CFFCCD" w14:textId="77777777" w:rsidR="001943B2" w:rsidRPr="0005747E" w:rsidRDefault="00000000" w:rsidP="001C4CF3">
            <w:pPr>
              <w:pStyle w:val="Compact"/>
              <w:jc w:val="center"/>
              <w:rPr>
                <w:rFonts w:ascii="Dicier Round-Heavy" w:hAnsi="Dicier Round-Heavy"/>
              </w:rPr>
            </w:pPr>
            <w:r w:rsidRPr="0005747E">
              <w:rPr>
                <w:rFonts w:ascii="Dicier Round-Heavy" w:hAnsi="Dicier Round-Heavy"/>
              </w:rPr>
              <w:t>6</w:t>
            </w:r>
          </w:p>
        </w:tc>
        <w:tc>
          <w:tcPr>
            <w:tcW w:w="0" w:type="auto"/>
          </w:tcPr>
          <w:p w14:paraId="1E2204D7" w14:textId="77777777" w:rsidR="001943B2" w:rsidRDefault="00000000" w:rsidP="0005747E">
            <w:pPr>
              <w:pStyle w:val="Compact"/>
            </w:pPr>
            <w:r>
              <w:t>Nel frattempo…</w:t>
            </w:r>
          </w:p>
        </w:tc>
      </w:tr>
    </w:tbl>
    <w:p w14:paraId="672AC6DC" w14:textId="0B45C9F5" w:rsidR="001943B2" w:rsidRDefault="0005747E" w:rsidP="0005747E">
      <w:pPr>
        <w:pStyle w:val="Titolo1"/>
      </w:pPr>
      <w:bookmarkStart w:id="7" w:name="quando-la-storia-finisce"/>
      <w:bookmarkEnd w:id="6"/>
      <w:r>
        <w:t>QUANDO LA STORIA FINISCE</w:t>
      </w:r>
    </w:p>
    <w:p w14:paraId="6F1BCE38" w14:textId="77777777" w:rsidR="001943B2" w:rsidRDefault="00000000" w:rsidP="0005747E">
      <w:pPr>
        <w:pStyle w:val="FirstParagraph"/>
      </w:pPr>
      <w:r w:rsidRPr="0005747E">
        <w:t>Alla fine dell’avventura si possono aggiungere un nuovo tratto al personaggio o modificare un tratto esistente.</w:t>
      </w:r>
      <w:bookmarkEnd w:id="0"/>
      <w:bookmarkEnd w:id="7"/>
    </w:p>
    <w:p w14:paraId="6D1CEF04" w14:textId="6277B8F0" w:rsidR="003322A4" w:rsidRDefault="003322A4" w:rsidP="003322A4">
      <w:pPr>
        <w:pStyle w:val="Titolo1"/>
      </w:pPr>
      <w:r>
        <w:t>Licenza</w:t>
      </w:r>
    </w:p>
    <w:p w14:paraId="49C9BF4D" w14:textId="77777777" w:rsidR="003322A4" w:rsidRDefault="003322A4" w:rsidP="003322A4">
      <w:pPr>
        <w:pStyle w:val="Corpotesto"/>
      </w:pPr>
      <w:r>
        <w:t>Questa opera è rilasciata sotto licenza Creative Commons Attribuzione Condividi allo stesso modo 4.0.</w:t>
      </w:r>
    </w:p>
    <w:p w14:paraId="2B2B42BC" w14:textId="23094B65" w:rsidR="003322A4" w:rsidRPr="009A5D97" w:rsidRDefault="003322A4" w:rsidP="003322A4">
      <w:pPr>
        <w:pStyle w:val="Corpotesto"/>
        <w:rPr>
          <w:u w:val="single"/>
        </w:rPr>
      </w:pPr>
      <w:r>
        <w:t xml:space="preserve">Cerchi la versione completa del gioco? La puoi trovare </w:t>
      </w:r>
      <w:r>
        <w:t xml:space="preserve">su </w:t>
      </w:r>
      <w:hyperlink r:id="rId7" w:history="1">
        <w:r w:rsidR="009A5D97" w:rsidRPr="009B5213">
          <w:rPr>
            <w:rStyle w:val="Collegamentoipertestuale"/>
          </w:rPr>
          <w:t>https://zeruhur.itch.io/loner-edizione-italiana</w:t>
        </w:r>
      </w:hyperlink>
      <w:r w:rsidR="009A5D97">
        <w:rPr>
          <w:u w:val="single"/>
        </w:rPr>
        <w:t xml:space="preserve"> </w:t>
      </w:r>
    </w:p>
    <w:sectPr w:rsidR="003322A4" w:rsidRPr="009A5D97" w:rsidSect="0005747E">
      <w:pgSz w:w="8640" w:h="1296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F5954" w14:textId="77777777" w:rsidR="007A0361" w:rsidRDefault="007A0361">
      <w:pPr>
        <w:spacing w:after="0"/>
      </w:pPr>
      <w:r>
        <w:separator/>
      </w:r>
    </w:p>
  </w:endnote>
  <w:endnote w:type="continuationSeparator" w:id="0">
    <w:p w14:paraId="5F5F0D07" w14:textId="77777777" w:rsidR="007A0361" w:rsidRDefault="007A03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aleway">
    <w:panose1 w:val="00000000000000000000"/>
    <w:charset w:val="00"/>
    <w:family w:val="auto"/>
    <w:pitch w:val="variable"/>
    <w:sig w:usb0="A00002FF" w:usb1="5000205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cier Round-Heavy">
    <w:panose1 w:val="00000000000000000000"/>
    <w:charset w:val="EE"/>
    <w:family w:val="modern"/>
    <w:notTrueType/>
    <w:pitch w:val="variable"/>
    <w:sig w:usb0="80000807" w:usb1="00000000" w:usb2="00000000" w:usb3="00000000" w:csb0="00000002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D488E" w14:textId="77777777" w:rsidR="007A0361" w:rsidRDefault="007A0361">
      <w:r>
        <w:separator/>
      </w:r>
    </w:p>
  </w:footnote>
  <w:footnote w:type="continuationSeparator" w:id="0">
    <w:p w14:paraId="70F0D3B2" w14:textId="77777777" w:rsidR="007A0361" w:rsidRDefault="007A03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2AF7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7084C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5DD5884"/>
    <w:multiLevelType w:val="multilevel"/>
    <w:tmpl w:val="EE8CF6F0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9AC583E"/>
    <w:multiLevelType w:val="hybridMultilevel"/>
    <w:tmpl w:val="7512CB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A7EB3"/>
    <w:multiLevelType w:val="hybridMultilevel"/>
    <w:tmpl w:val="FD6CB0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DB6219"/>
    <w:multiLevelType w:val="hybridMultilevel"/>
    <w:tmpl w:val="D5C0E214"/>
    <w:lvl w:ilvl="0" w:tplc="1B304022">
      <w:start w:val="3"/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C82ADF"/>
    <w:multiLevelType w:val="hybridMultilevel"/>
    <w:tmpl w:val="6FA442C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7B48BD"/>
    <w:multiLevelType w:val="hybridMultilevel"/>
    <w:tmpl w:val="7F22ACA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9826434">
    <w:abstractNumId w:val="0"/>
  </w:num>
  <w:num w:numId="2" w16cid:durableId="281156418">
    <w:abstractNumId w:val="1"/>
  </w:num>
  <w:num w:numId="3" w16cid:durableId="1725371739">
    <w:abstractNumId w:val="7"/>
  </w:num>
  <w:num w:numId="4" w16cid:durableId="170998665">
    <w:abstractNumId w:val="6"/>
  </w:num>
  <w:num w:numId="5" w16cid:durableId="2091806902">
    <w:abstractNumId w:val="4"/>
  </w:num>
  <w:num w:numId="6" w16cid:durableId="1472358487">
    <w:abstractNumId w:val="5"/>
  </w:num>
  <w:num w:numId="7" w16cid:durableId="190529938">
    <w:abstractNumId w:val="3"/>
  </w:num>
  <w:num w:numId="8" w16cid:durableId="19747516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43B2"/>
    <w:rsid w:val="0005747E"/>
    <w:rsid w:val="001943B2"/>
    <w:rsid w:val="001C4CF3"/>
    <w:rsid w:val="003322A4"/>
    <w:rsid w:val="007A0361"/>
    <w:rsid w:val="009A5D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ABA68B"/>
  <w15:docId w15:val="{2A878664-91F3-44A1-8F4B-C9783D1CF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rsid w:val="0005747E"/>
    <w:pPr>
      <w:keepNext/>
      <w:keepLines/>
      <w:spacing w:before="240" w:after="0"/>
      <w:outlineLvl w:val="0"/>
    </w:pPr>
    <w:rPr>
      <w:rFonts w:ascii="Raleway" w:eastAsiaTheme="majorEastAsia" w:hAnsi="Raleway" w:cstheme="majorBidi"/>
      <w:b/>
      <w:bCs/>
      <w:sz w:val="32"/>
      <w:szCs w:val="32"/>
      <w:lang w:val="it-IT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05747E"/>
    <w:pPr>
      <w:spacing w:before="180" w:after="180"/>
    </w:pPr>
    <w:rPr>
      <w:rFonts w:ascii="Montserrat" w:hAnsi="Montserrat"/>
      <w:sz w:val="20"/>
      <w:szCs w:val="20"/>
      <w:lang w:val="it-IT"/>
    </w:rPr>
  </w:style>
  <w:style w:type="paragraph" w:customStyle="1" w:styleId="FirstParagraph">
    <w:name w:val="First Paragraph"/>
    <w:basedOn w:val="Corpotesto"/>
    <w:next w:val="Corpotesto"/>
    <w:qFormat/>
    <w:rsid w:val="0005747E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05747E"/>
    <w:pPr>
      <w:keepNext/>
      <w:keepLines/>
      <w:spacing w:before="480" w:after="240"/>
      <w:jc w:val="center"/>
    </w:pPr>
    <w:rPr>
      <w:rFonts w:ascii="Raleway" w:eastAsiaTheme="majorEastAsia" w:hAnsi="Raleway" w:cstheme="majorHAnsi"/>
      <w:b/>
      <w:bCs/>
      <w:sz w:val="36"/>
      <w:szCs w:val="36"/>
      <w:lang w:val="it-IT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zionenonrisolta">
    <w:name w:val="Unresolved Mention"/>
    <w:basedOn w:val="Carpredefinitoparagrafo"/>
    <w:uiPriority w:val="99"/>
    <w:semiHidden/>
    <w:unhideWhenUsed/>
    <w:rsid w:val="009A5D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zeruhur.itch.io/loner-edizione-italian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712</Words>
  <Characters>4061</Characters>
  <Application>Microsoft Office Word</Application>
  <DocSecurity>0</DocSecurity>
  <Lines>33</Lines>
  <Paragraphs>9</Paragraphs>
  <ScaleCrop>false</ScaleCrop>
  <Company/>
  <LinksUpToDate>false</LinksUpToDate>
  <CharactersWithSpaces>4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isceglie Roberto</cp:lastModifiedBy>
  <cp:revision>5</cp:revision>
  <dcterms:created xsi:type="dcterms:W3CDTF">2023-08-20T17:27:00Z</dcterms:created>
  <dcterms:modified xsi:type="dcterms:W3CDTF">2023-08-20T17:38:00Z</dcterms:modified>
</cp:coreProperties>
</file>